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FDFEF" w14:textId="77777777" w:rsidR="006423E3" w:rsidRDefault="006423E3" w:rsidP="00F70200">
      <w:r>
        <w:rPr>
          <w:noProof/>
        </w:rPr>
        <mc:AlternateContent>
          <mc:Choice Requires="wpg">
            <w:drawing>
              <wp:inline distT="0" distB="0" distL="0" distR="0" wp14:anchorId="615D7CB9" wp14:editId="49D53AD8">
                <wp:extent cx="5943939" cy="1523678"/>
                <wp:effectExtent l="0" t="19050" r="0" b="19685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939" cy="1523678"/>
                          <a:chOff x="0" y="0"/>
                          <a:chExt cx="6019717" cy="1543381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141" y="0"/>
                            <a:ext cx="876564" cy="131508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8A5B91"/>
                            </a:solidFill>
                          </a:ln>
                        </pic:spPr>
                      </pic:pic>
                      <wps:wsp>
                        <wps:cNvPr id="2" name="Straight Connector 2"/>
                        <wps:cNvCnPr/>
                        <wps:spPr>
                          <a:xfrm>
                            <a:off x="0" y="1543381"/>
                            <a:ext cx="594360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73BE3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99394" y="327638"/>
                            <a:ext cx="4920323" cy="110760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576F76" w14:textId="0EB38962" w:rsidR="006423E3" w:rsidRPr="008246DA" w:rsidRDefault="006423E3" w:rsidP="006423E3">
                              <w:pPr>
                                <w:rPr>
                                  <w:color w:val="404040" w:themeColor="text1" w:themeTint="BF"/>
                                </w:rPr>
                              </w:pPr>
                              <w:r>
                                <w:rPr>
                                  <w:b/>
                                  <w:color w:val="8A5B91"/>
                                  <w:sz w:val="32"/>
                                  <w:szCs w:val="32"/>
                                </w:rPr>
                                <w:t>JoDee Curtis, SHRM-SCP</w:t>
                              </w:r>
                              <w:r w:rsidR="00FB1986">
                                <w:rPr>
                                  <w:b/>
                                  <w:color w:val="8A5B91"/>
                                  <w:sz w:val="32"/>
                                  <w:szCs w:val="32"/>
                                </w:rPr>
                                <w:t xml:space="preserve">, </w:t>
                              </w:r>
                              <w:r>
                                <w:rPr>
                                  <w:b/>
                                  <w:color w:val="8A5B91"/>
                                  <w:sz w:val="32"/>
                                  <w:szCs w:val="32"/>
                                </w:rPr>
                                <w:t xml:space="preserve"> CPA</w:t>
                              </w:r>
                              <w:r w:rsidRPr="009E0D41">
                                <w:rPr>
                                  <w:b/>
                                  <w:color w:val="8A5B91"/>
                                  <w:sz w:val="32"/>
                                  <w:szCs w:val="32"/>
                                </w:rPr>
                                <w:br/>
                              </w:r>
                              <w:r w:rsidRPr="008246DA">
                                <w:rPr>
                                  <w:color w:val="404040" w:themeColor="text1" w:themeTint="BF"/>
                                </w:rPr>
                                <w:t>jodee@purpleinkllc.com</w:t>
                              </w:r>
                              <w:r w:rsidRPr="008246DA">
                                <w:rPr>
                                  <w:color w:val="404040" w:themeColor="text1" w:themeTint="BF"/>
                                </w:rPr>
                                <w:br/>
                                <w:t>317.418.732</w:t>
                              </w:r>
                              <w:r w:rsidR="00BB4BB8" w:rsidRPr="008246DA">
                                <w:rPr>
                                  <w:color w:val="404040" w:themeColor="text1" w:themeTint="BF"/>
                                </w:rPr>
                                <w:t>7</w:t>
                              </w:r>
                            </w:p>
                            <w:p w14:paraId="185BE1DA" w14:textId="77777777" w:rsidR="006423E3" w:rsidRPr="008246DA" w:rsidRDefault="006423E3" w:rsidP="006423E3">
                              <w:pPr>
                                <w:rPr>
                                  <w:color w:val="404040" w:themeColor="text1" w:themeTint="BF"/>
                                </w:rPr>
                              </w:pPr>
                            </w:p>
                            <w:p w14:paraId="17F435D3" w14:textId="691C867F" w:rsidR="006423E3" w:rsidRPr="008246DA" w:rsidRDefault="006423E3" w:rsidP="006423E3">
                              <w:pPr>
                                <w:rPr>
                                  <w:b/>
                                  <w:color w:val="404040" w:themeColor="text1" w:themeTint="BF"/>
                                </w:rPr>
                              </w:pPr>
                              <w:r w:rsidRPr="008246DA">
                                <w:rPr>
                                  <w:b/>
                                  <w:color w:val="404040" w:themeColor="text1" w:themeTint="BF"/>
                                </w:rPr>
                                <w:t>Maximizer | Arranger | Positivity | Strategic | Futuristi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5D7CB9" id="Group 4" o:spid="_x0000_s1026" style="width:468.05pt;height:119.95pt;mso-position-horizontal-relative:char;mso-position-vertical-relative:line" coordsize="60197,15433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1021;width:8766;height:1315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" stroked="t" strokecolor="#8a5b91" strokeweight="1pt">
                  <v:imagedata r:id="rId7" o:title=""/>
                  <v:path arrowok="t"/>
                </v:shape>
                <v:line id="Straight Connector 2" o:spid="_x0000_s1028" style="position:absolute;visibility:visible;mso-wrap-style:square" from="0,15433" to="59436,1543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" strokecolor="#73be3f" strokeweight="3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10993;top:3276;width:49204;height:1107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" stroked="f">
                  <v:textbox style="mso-fit-shape-to-text:t">
                    <w:txbxContent>
                      <w:p w14:paraId="3F576F76" w14:textId="0EB38962" w:rsidR="006423E3" w:rsidRPr="008246DA" w:rsidRDefault="006423E3" w:rsidP="006423E3">
                        <w:pPr>
                          <w:rPr>
                            <w:color w:val="404040" w:themeColor="text1" w:themeTint="BF"/>
                          </w:rPr>
                        </w:pPr>
                        <w:r>
                          <w:rPr>
                            <w:b/>
                            <w:color w:val="8A5B91"/>
                            <w:sz w:val="32"/>
                            <w:szCs w:val="32"/>
                          </w:rPr>
                          <w:t>JoDee Curtis, SHRM-SCP</w:t>
                        </w:r>
                        <w:r w:rsidR="00FB1986">
                          <w:rPr>
                            <w:b/>
                            <w:color w:val="8A5B91"/>
                            <w:sz w:val="32"/>
                            <w:szCs w:val="32"/>
                          </w:rPr>
                          <w:t xml:space="preserve">, </w:t>
                        </w:r>
                        <w:r>
                          <w:rPr>
                            <w:b/>
                            <w:color w:val="8A5B91"/>
                            <w:sz w:val="32"/>
                            <w:szCs w:val="32"/>
                          </w:rPr>
                          <w:t xml:space="preserve"> CPA</w:t>
                        </w:r>
                        <w:r w:rsidRPr="009E0D41">
                          <w:rPr>
                            <w:b/>
                            <w:color w:val="8A5B91"/>
                            <w:sz w:val="32"/>
                            <w:szCs w:val="32"/>
                          </w:rPr>
                          <w:br/>
                        </w:r>
                        <w:r w:rsidRPr="008246DA">
                          <w:rPr>
                            <w:color w:val="404040" w:themeColor="text1" w:themeTint="BF"/>
                          </w:rPr>
                          <w:t>jodee@purpleinkllc.com</w:t>
                        </w:r>
                        <w:r w:rsidRPr="008246DA">
                          <w:rPr>
                            <w:color w:val="404040" w:themeColor="text1" w:themeTint="BF"/>
                          </w:rPr>
                          <w:br/>
                          <w:t>317.418.732</w:t>
                        </w:r>
                        <w:r w:rsidR="00BB4BB8" w:rsidRPr="008246DA">
                          <w:rPr>
                            <w:color w:val="404040" w:themeColor="text1" w:themeTint="BF"/>
                          </w:rPr>
                          <w:t>7</w:t>
                        </w:r>
                      </w:p>
                      <w:p w14:paraId="185BE1DA" w14:textId="77777777" w:rsidR="006423E3" w:rsidRPr="008246DA" w:rsidRDefault="006423E3" w:rsidP="006423E3">
                        <w:pPr>
                          <w:rPr>
                            <w:color w:val="404040" w:themeColor="text1" w:themeTint="BF"/>
                          </w:rPr>
                        </w:pPr>
                      </w:p>
                      <w:p w14:paraId="17F435D3" w14:textId="691C867F" w:rsidR="006423E3" w:rsidRPr="008246DA" w:rsidRDefault="006423E3" w:rsidP="006423E3">
                        <w:pPr>
                          <w:rPr>
                            <w:b/>
                            <w:color w:val="404040" w:themeColor="text1" w:themeTint="BF"/>
                          </w:rPr>
                        </w:pPr>
                        <w:r w:rsidRPr="008246DA">
                          <w:rPr>
                            <w:b/>
                            <w:color w:val="404040" w:themeColor="text1" w:themeTint="BF"/>
                          </w:rPr>
                          <w:t>Maximizer | Arranger | Positivity | Strategic | Futuristic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98D391F" w14:textId="77777777" w:rsidR="006423E3" w:rsidRDefault="006423E3" w:rsidP="009D0DD1"/>
    <w:p w14:paraId="0AB10B5E" w14:textId="5051AB1D" w:rsidR="009E7F60" w:rsidRPr="008246DA" w:rsidRDefault="00F43C87" w:rsidP="009D0DD1">
      <w:pPr>
        <w:rPr>
          <w:color w:val="404040" w:themeColor="text1" w:themeTint="BF"/>
        </w:rPr>
      </w:pPr>
      <w:r w:rsidRPr="008246DA">
        <w:rPr>
          <w:color w:val="404040" w:themeColor="text1" w:themeTint="BF"/>
        </w:rPr>
        <w:t xml:space="preserve">JoDee Curtis is the </w:t>
      </w:r>
      <w:r w:rsidR="009E7F60" w:rsidRPr="008246DA">
        <w:rPr>
          <w:color w:val="404040" w:themeColor="text1" w:themeTint="BF"/>
        </w:rPr>
        <w:t xml:space="preserve">Founder of Purple Ink </w:t>
      </w:r>
      <w:r w:rsidRPr="008246DA">
        <w:rPr>
          <w:color w:val="404040" w:themeColor="text1" w:themeTint="BF"/>
        </w:rPr>
        <w:t>and the ink pad,</w:t>
      </w:r>
      <w:r w:rsidR="009E7F60" w:rsidRPr="008246DA">
        <w:rPr>
          <w:color w:val="404040" w:themeColor="text1" w:themeTint="BF"/>
        </w:rPr>
        <w:t xml:space="preserve"> author of </w:t>
      </w:r>
      <w:r w:rsidR="009E7F60" w:rsidRPr="008246DA">
        <w:rPr>
          <w:i/>
          <w:color w:val="404040" w:themeColor="text1" w:themeTint="BF"/>
        </w:rPr>
        <w:t>JoyPowered™: Intentionally Creating an Inspired Workspace</w:t>
      </w:r>
      <w:r w:rsidR="00502081" w:rsidRPr="008246DA">
        <w:rPr>
          <w:color w:val="404040" w:themeColor="text1" w:themeTint="BF"/>
        </w:rPr>
        <w:t xml:space="preserve"> and</w:t>
      </w:r>
      <w:r w:rsidRPr="008246DA">
        <w:rPr>
          <w:color w:val="404040" w:themeColor="text1" w:themeTint="BF"/>
        </w:rPr>
        <w:t xml:space="preserve"> co-author of </w:t>
      </w:r>
      <w:r w:rsidRPr="008246DA">
        <w:rPr>
          <w:i/>
          <w:color w:val="404040" w:themeColor="text1" w:themeTint="BF"/>
        </w:rPr>
        <w:t>The</w:t>
      </w:r>
      <w:r w:rsidRPr="008246DA">
        <w:rPr>
          <w:color w:val="404040" w:themeColor="text1" w:themeTint="BF"/>
        </w:rPr>
        <w:t xml:space="preserve"> </w:t>
      </w:r>
      <w:r w:rsidR="00DD2CB3" w:rsidRPr="008246DA">
        <w:rPr>
          <w:i/>
          <w:color w:val="404040" w:themeColor="text1" w:themeTint="BF"/>
        </w:rPr>
        <w:t>JoyPowered™</w:t>
      </w:r>
      <w:r w:rsidRPr="008246DA">
        <w:rPr>
          <w:i/>
          <w:color w:val="404040" w:themeColor="text1" w:themeTint="BF"/>
        </w:rPr>
        <w:t xml:space="preserve"> </w:t>
      </w:r>
      <w:r w:rsidR="00502081" w:rsidRPr="008246DA">
        <w:rPr>
          <w:color w:val="404040" w:themeColor="text1" w:themeTint="BF"/>
        </w:rPr>
        <w:t>and</w:t>
      </w:r>
      <w:r w:rsidR="00502081" w:rsidRPr="008246DA">
        <w:rPr>
          <w:i/>
          <w:color w:val="404040" w:themeColor="text1" w:themeTint="BF"/>
        </w:rPr>
        <w:t xml:space="preserve"> </w:t>
      </w:r>
      <w:r w:rsidR="00F6521D" w:rsidRPr="008246DA">
        <w:rPr>
          <w:i/>
          <w:color w:val="404040" w:themeColor="text1" w:themeTint="BF"/>
        </w:rPr>
        <w:t>The JoyPowered™</w:t>
      </w:r>
      <w:r w:rsidR="00F6521D" w:rsidRPr="008246DA">
        <w:rPr>
          <w:color w:val="404040" w:themeColor="text1" w:themeTint="BF"/>
        </w:rPr>
        <w:t xml:space="preserve"> </w:t>
      </w:r>
      <w:r w:rsidR="00F6521D" w:rsidRPr="008246DA">
        <w:rPr>
          <w:i/>
          <w:color w:val="404040" w:themeColor="text1" w:themeTint="BF"/>
        </w:rPr>
        <w:t>Team</w:t>
      </w:r>
      <w:r w:rsidR="00F6521D" w:rsidRPr="008246DA">
        <w:rPr>
          <w:color w:val="404040" w:themeColor="text1" w:themeTint="BF"/>
        </w:rPr>
        <w:t xml:space="preserve">. </w:t>
      </w:r>
      <w:r w:rsidRPr="008246DA">
        <w:rPr>
          <w:color w:val="404040" w:themeColor="text1" w:themeTint="BF"/>
        </w:rPr>
        <w:t xml:space="preserve"> JoDee has a passion for helping organizations and individuals discover their talents and do more o</w:t>
      </w:r>
      <w:r w:rsidR="00D92F54" w:rsidRPr="008246DA">
        <w:rPr>
          <w:color w:val="404040" w:themeColor="text1" w:themeTint="BF"/>
        </w:rPr>
        <w:t>f</w:t>
      </w:r>
      <w:r w:rsidRPr="008246DA">
        <w:rPr>
          <w:color w:val="404040" w:themeColor="text1" w:themeTint="BF"/>
        </w:rPr>
        <w:t xml:space="preserve"> what they do well! </w:t>
      </w:r>
    </w:p>
    <w:p w14:paraId="450DDCB4" w14:textId="77777777" w:rsidR="009E7F60" w:rsidRPr="008246DA" w:rsidRDefault="009E7F60" w:rsidP="009D0DD1">
      <w:pPr>
        <w:rPr>
          <w:color w:val="404040" w:themeColor="text1" w:themeTint="BF"/>
        </w:rPr>
      </w:pPr>
    </w:p>
    <w:p w14:paraId="3FD8D123" w14:textId="52381DE6" w:rsidR="009E7F60" w:rsidRPr="008246DA" w:rsidRDefault="009E7F60" w:rsidP="009D0DD1">
      <w:pPr>
        <w:rPr>
          <w:color w:val="404040" w:themeColor="text1" w:themeTint="BF"/>
        </w:rPr>
      </w:pPr>
      <w:r w:rsidRPr="008246DA">
        <w:rPr>
          <w:color w:val="404040" w:themeColor="text1" w:themeTint="BF"/>
        </w:rPr>
        <w:t>Prior to founding Purple Ink in 2010, JoDee spent 21 years in public accounting as a practicing CPA and</w:t>
      </w:r>
      <w:r w:rsidR="00E53D03" w:rsidRPr="008246DA">
        <w:rPr>
          <w:color w:val="404040" w:themeColor="text1" w:themeTint="BF"/>
        </w:rPr>
        <w:t>, later,</w:t>
      </w:r>
      <w:r w:rsidRPr="008246DA">
        <w:rPr>
          <w:color w:val="404040" w:themeColor="text1" w:themeTint="BF"/>
        </w:rPr>
        <w:t xml:space="preserve"> as a Director of HR. JoDee also has experience as a CFO</w:t>
      </w:r>
      <w:r w:rsidR="00E53D03" w:rsidRPr="008246DA">
        <w:rPr>
          <w:color w:val="404040" w:themeColor="text1" w:themeTint="BF"/>
        </w:rPr>
        <w:t>,</w:t>
      </w:r>
      <w:r w:rsidRPr="008246DA">
        <w:rPr>
          <w:color w:val="404040" w:themeColor="text1" w:themeTint="BF"/>
        </w:rPr>
        <w:t xml:space="preserve"> thereby bringing a unique financial and overall business approach. JoDee obtained her bachelor’s degree in business administration from the University of Evansville. She is a Certified Public Accountant, a SHRM - Senior Certified Professional, and a Gallup-certified Strengths Coach.  She is a faculty member for Nati</w:t>
      </w:r>
      <w:r w:rsidR="00E53D03" w:rsidRPr="008246DA">
        <w:rPr>
          <w:color w:val="404040" w:themeColor="text1" w:themeTint="BF"/>
        </w:rPr>
        <w:t>onal SHRM</w:t>
      </w:r>
      <w:r w:rsidR="00803913" w:rsidRPr="008246DA">
        <w:rPr>
          <w:color w:val="404040" w:themeColor="text1" w:themeTint="BF"/>
        </w:rPr>
        <w:t>, a member of the National Speakers Association, serves on the State Council for Indiana SHRM,</w:t>
      </w:r>
      <w:r w:rsidR="00E53D03" w:rsidRPr="008246DA">
        <w:rPr>
          <w:color w:val="404040" w:themeColor="text1" w:themeTint="BF"/>
        </w:rPr>
        <w:t xml:space="preserve"> and </w:t>
      </w:r>
      <w:r w:rsidR="00803913" w:rsidRPr="008246DA">
        <w:rPr>
          <w:color w:val="404040" w:themeColor="text1" w:themeTint="BF"/>
        </w:rPr>
        <w:t xml:space="preserve">is </w:t>
      </w:r>
      <w:r w:rsidR="00E53D03" w:rsidRPr="008246DA">
        <w:rPr>
          <w:color w:val="404040" w:themeColor="text1" w:themeTint="BF"/>
        </w:rPr>
        <w:t>co-host of T</w:t>
      </w:r>
      <w:r w:rsidR="006747A5" w:rsidRPr="008246DA">
        <w:rPr>
          <w:color w:val="404040" w:themeColor="text1" w:themeTint="BF"/>
        </w:rPr>
        <w:t>he JoyPowered</w:t>
      </w:r>
      <w:r w:rsidR="00E53D03" w:rsidRPr="008246DA">
        <w:rPr>
          <w:color w:val="404040" w:themeColor="text1" w:themeTint="BF"/>
        </w:rPr>
        <w:t>™ Workspace</w:t>
      </w:r>
      <w:r w:rsidR="006747A5" w:rsidRPr="008246DA">
        <w:rPr>
          <w:color w:val="404040" w:themeColor="text1" w:themeTint="BF"/>
        </w:rPr>
        <w:t xml:space="preserve"> </w:t>
      </w:r>
      <w:r w:rsidR="00E53D03" w:rsidRPr="008246DA">
        <w:rPr>
          <w:color w:val="404040" w:themeColor="text1" w:themeTint="BF"/>
        </w:rPr>
        <w:t>P</w:t>
      </w:r>
      <w:r w:rsidR="006747A5" w:rsidRPr="008246DA">
        <w:rPr>
          <w:color w:val="404040" w:themeColor="text1" w:themeTint="BF"/>
        </w:rPr>
        <w:t xml:space="preserve">odcast. </w:t>
      </w:r>
      <w:r w:rsidR="008E38FF" w:rsidRPr="008246DA">
        <w:rPr>
          <w:color w:val="404040" w:themeColor="text1" w:themeTint="BF"/>
        </w:rPr>
        <w:t>JoDee was named the</w:t>
      </w:r>
      <w:r w:rsidR="0051633D" w:rsidRPr="008246DA">
        <w:rPr>
          <w:color w:val="404040" w:themeColor="text1" w:themeTint="BF"/>
        </w:rPr>
        <w:t xml:space="preserve"> HR Indiana SHRM Volunteer Leader of the Year in 2019</w:t>
      </w:r>
      <w:r w:rsidR="008E38FF" w:rsidRPr="008246DA">
        <w:rPr>
          <w:color w:val="404040" w:themeColor="text1" w:themeTint="BF"/>
        </w:rPr>
        <w:t>.</w:t>
      </w:r>
    </w:p>
    <w:p w14:paraId="7BDC0D31" w14:textId="77777777" w:rsidR="009E7F60" w:rsidRPr="008246DA" w:rsidRDefault="009E7F60" w:rsidP="009D0DD1">
      <w:pPr>
        <w:rPr>
          <w:color w:val="404040" w:themeColor="text1" w:themeTint="BF"/>
        </w:rPr>
      </w:pPr>
    </w:p>
    <w:p w14:paraId="60AEF036" w14:textId="71E9FBD1" w:rsidR="009E7F60" w:rsidRPr="008246DA" w:rsidRDefault="009E7F60" w:rsidP="009D0DD1">
      <w:pPr>
        <w:rPr>
          <w:color w:val="404040" w:themeColor="text1" w:themeTint="BF"/>
        </w:rPr>
      </w:pPr>
      <w:r w:rsidRPr="008246DA">
        <w:rPr>
          <w:color w:val="404040" w:themeColor="text1" w:themeTint="BF"/>
        </w:rPr>
        <w:t xml:space="preserve">JoDee </w:t>
      </w:r>
      <w:r w:rsidR="00FA395F" w:rsidRPr="008246DA">
        <w:rPr>
          <w:color w:val="404040" w:themeColor="text1" w:themeTint="BF"/>
        </w:rPr>
        <w:t>is a wife and mother of three humans and two labradoodles</w:t>
      </w:r>
      <w:r w:rsidR="00803913" w:rsidRPr="008246DA">
        <w:rPr>
          <w:color w:val="404040" w:themeColor="text1" w:themeTint="BF"/>
        </w:rPr>
        <w:t>, and s</w:t>
      </w:r>
      <w:r w:rsidR="00FA395F" w:rsidRPr="008246DA">
        <w:rPr>
          <w:color w:val="404040" w:themeColor="text1" w:themeTint="BF"/>
        </w:rPr>
        <w:t>he loves to read and travel</w:t>
      </w:r>
      <w:r w:rsidR="00803913" w:rsidRPr="008246DA">
        <w:rPr>
          <w:color w:val="404040" w:themeColor="text1" w:themeTint="BF"/>
        </w:rPr>
        <w:t xml:space="preserve">. She </w:t>
      </w:r>
      <w:r w:rsidR="00B440AF">
        <w:rPr>
          <w:color w:val="404040" w:themeColor="text1" w:themeTint="BF"/>
        </w:rPr>
        <w:t>serves on</w:t>
      </w:r>
      <w:r w:rsidR="00C81D0E" w:rsidRPr="008246DA">
        <w:rPr>
          <w:color w:val="404040" w:themeColor="text1" w:themeTint="BF"/>
        </w:rPr>
        <w:t xml:space="preserve"> </w:t>
      </w:r>
      <w:r w:rsidRPr="008246DA">
        <w:rPr>
          <w:color w:val="404040" w:themeColor="text1" w:themeTint="BF"/>
        </w:rPr>
        <w:t>the board of The O’Connor House</w:t>
      </w:r>
      <w:r w:rsidR="00B440AF">
        <w:rPr>
          <w:color w:val="404040" w:themeColor="text1" w:themeTint="BF"/>
        </w:rPr>
        <w:t>,</w:t>
      </w:r>
      <w:r w:rsidR="00803913" w:rsidRPr="008246DA">
        <w:rPr>
          <w:color w:val="404040" w:themeColor="text1" w:themeTint="BF"/>
        </w:rPr>
        <w:t xml:space="preserve"> is </w:t>
      </w:r>
      <w:r w:rsidRPr="008246DA">
        <w:rPr>
          <w:color w:val="404040" w:themeColor="text1" w:themeTint="BF"/>
        </w:rPr>
        <w:t xml:space="preserve">a </w:t>
      </w:r>
      <w:r w:rsidR="00B440AF">
        <w:rPr>
          <w:color w:val="404040" w:themeColor="text1" w:themeTint="BF"/>
        </w:rPr>
        <w:t>mentor for</w:t>
      </w:r>
      <w:r w:rsidRPr="008246DA">
        <w:rPr>
          <w:color w:val="404040" w:themeColor="text1" w:themeTint="BF"/>
        </w:rPr>
        <w:t xml:space="preserve"> </w:t>
      </w:r>
      <w:r w:rsidR="000E1D7F" w:rsidRPr="008246DA">
        <w:rPr>
          <w:color w:val="404040" w:themeColor="text1" w:themeTint="BF"/>
        </w:rPr>
        <w:t>Pass the T</w:t>
      </w:r>
      <w:r w:rsidR="00E53D03" w:rsidRPr="008246DA">
        <w:rPr>
          <w:color w:val="404040" w:themeColor="text1" w:themeTint="BF"/>
        </w:rPr>
        <w:t>orch</w:t>
      </w:r>
      <w:r w:rsidR="002F1727">
        <w:rPr>
          <w:color w:val="404040" w:themeColor="text1" w:themeTint="BF"/>
        </w:rPr>
        <w:t>,</w:t>
      </w:r>
      <w:r w:rsidR="008E38FF" w:rsidRPr="008246DA">
        <w:rPr>
          <w:color w:val="404040" w:themeColor="text1" w:themeTint="BF"/>
        </w:rPr>
        <w:t xml:space="preserve"> and </w:t>
      </w:r>
      <w:r w:rsidR="00B440AF">
        <w:rPr>
          <w:color w:val="404040" w:themeColor="text1" w:themeTint="BF"/>
        </w:rPr>
        <w:t>is a</w:t>
      </w:r>
      <w:r w:rsidR="008E38FF" w:rsidRPr="008246DA">
        <w:rPr>
          <w:color w:val="404040" w:themeColor="text1" w:themeTint="BF"/>
        </w:rPr>
        <w:t xml:space="preserve"> b</w:t>
      </w:r>
      <w:r w:rsidR="000E1D7F" w:rsidRPr="008246DA">
        <w:rPr>
          <w:color w:val="404040" w:themeColor="text1" w:themeTint="BF"/>
        </w:rPr>
        <w:t>oard</w:t>
      </w:r>
      <w:r w:rsidR="008E38FF" w:rsidRPr="008246DA">
        <w:rPr>
          <w:color w:val="404040" w:themeColor="text1" w:themeTint="BF"/>
        </w:rPr>
        <w:t xml:space="preserve"> member for Forum Credit Union.</w:t>
      </w:r>
      <w:r w:rsidR="004102B1" w:rsidRPr="008246DA">
        <w:rPr>
          <w:color w:val="404040" w:themeColor="text1" w:themeTint="BF"/>
        </w:rPr>
        <w:t xml:space="preserve"> </w:t>
      </w:r>
    </w:p>
    <w:sectPr w:rsidR="009E7F60" w:rsidRPr="008246DA" w:rsidSect="007356F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31C83" w14:textId="77777777" w:rsidR="00060056" w:rsidRDefault="00060056" w:rsidP="009D0DD1">
      <w:r>
        <w:separator/>
      </w:r>
    </w:p>
  </w:endnote>
  <w:endnote w:type="continuationSeparator" w:id="0">
    <w:p w14:paraId="1229961F" w14:textId="77777777" w:rsidR="00060056" w:rsidRDefault="00060056" w:rsidP="009D0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CFCEF" w14:textId="2E7E7CE5" w:rsidR="00076B0E" w:rsidRPr="005829E2" w:rsidRDefault="00807883" w:rsidP="00807883">
    <w:pPr>
      <w:pStyle w:val="Footer"/>
      <w:tabs>
        <w:tab w:val="clear" w:pos="9360"/>
        <w:tab w:val="left" w:pos="8352"/>
      </w:tabs>
      <w:rPr>
        <w:color w:val="8A5B91"/>
      </w:rPr>
    </w:pPr>
    <w:r>
      <w:rPr>
        <w:noProof/>
        <w:color w:val="895B91"/>
      </w:rPr>
      <w:drawing>
        <wp:anchor distT="0" distB="0" distL="114300" distR="114300" simplePos="0" relativeHeight="251661312" behindDoc="1" locked="0" layoutInCell="1" allowOverlap="1" wp14:anchorId="1F3DB040" wp14:editId="458A36A8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778750" cy="606425"/>
          <wp:effectExtent l="0" t="0" r="0" b="3175"/>
          <wp:wrapTight wrapText="bothSides">
            <wp:wrapPolygon edited="0">
              <wp:start x="0" y="0"/>
              <wp:lineTo x="0" y="21035"/>
              <wp:lineTo x="21529" y="21035"/>
              <wp:lineTo x="21529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8750" cy="606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8A5B91"/>
      </w:rPr>
      <w:tab/>
    </w:r>
    <w:r>
      <w:rPr>
        <w:color w:val="8A5B91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AD3281" w14:textId="77777777" w:rsidR="00060056" w:rsidRDefault="00060056" w:rsidP="009D0DD1">
      <w:r>
        <w:separator/>
      </w:r>
    </w:p>
  </w:footnote>
  <w:footnote w:type="continuationSeparator" w:id="0">
    <w:p w14:paraId="3306D154" w14:textId="77777777" w:rsidR="00060056" w:rsidRDefault="00060056" w:rsidP="009D0D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A1F96" w14:textId="38340A89" w:rsidR="009E7F60" w:rsidRDefault="00807883" w:rsidP="009D0DD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F84F872" wp14:editId="294142A3">
          <wp:simplePos x="0" y="0"/>
          <wp:positionH relativeFrom="page">
            <wp:align>left</wp:align>
          </wp:positionH>
          <wp:positionV relativeFrom="paragraph">
            <wp:posOffset>-460587</wp:posOffset>
          </wp:positionV>
          <wp:extent cx="7858125" cy="1386840"/>
          <wp:effectExtent l="0" t="0" r="9525" b="3810"/>
          <wp:wrapTight wrapText="bothSides">
            <wp:wrapPolygon edited="0">
              <wp:start x="0" y="0"/>
              <wp:lineTo x="0" y="21363"/>
              <wp:lineTo x="21574" y="21363"/>
              <wp:lineTo x="21574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ew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8125" cy="1386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2NDUwNTY2MTA3MTdR0lEKTi0uzszPAykwqQUAsQ8f+ywAAAA="/>
  </w:docVars>
  <w:rsids>
    <w:rsidRoot w:val="009E7F60"/>
    <w:rsid w:val="000036EE"/>
    <w:rsid w:val="000143D6"/>
    <w:rsid w:val="000168F4"/>
    <w:rsid w:val="000233A8"/>
    <w:rsid w:val="00030AB2"/>
    <w:rsid w:val="0003348A"/>
    <w:rsid w:val="00037F81"/>
    <w:rsid w:val="000416AE"/>
    <w:rsid w:val="00047132"/>
    <w:rsid w:val="00053DFE"/>
    <w:rsid w:val="00060056"/>
    <w:rsid w:val="00076B0E"/>
    <w:rsid w:val="000773FF"/>
    <w:rsid w:val="000800A9"/>
    <w:rsid w:val="00080B0A"/>
    <w:rsid w:val="00080E63"/>
    <w:rsid w:val="00085C07"/>
    <w:rsid w:val="00086A35"/>
    <w:rsid w:val="00086FD6"/>
    <w:rsid w:val="00090B0F"/>
    <w:rsid w:val="00097915"/>
    <w:rsid w:val="000A2DF8"/>
    <w:rsid w:val="000B317A"/>
    <w:rsid w:val="000B744A"/>
    <w:rsid w:val="000B7EF0"/>
    <w:rsid w:val="000C3EC6"/>
    <w:rsid w:val="000C59A7"/>
    <w:rsid w:val="000C5D8F"/>
    <w:rsid w:val="000D642C"/>
    <w:rsid w:val="000D7807"/>
    <w:rsid w:val="000E1D7F"/>
    <w:rsid w:val="000E3051"/>
    <w:rsid w:val="000F0FFC"/>
    <w:rsid w:val="000F1ED6"/>
    <w:rsid w:val="000F3663"/>
    <w:rsid w:val="000F410D"/>
    <w:rsid w:val="000F471D"/>
    <w:rsid w:val="000F4BC4"/>
    <w:rsid w:val="000F59B3"/>
    <w:rsid w:val="001003F0"/>
    <w:rsid w:val="001007A4"/>
    <w:rsid w:val="00102190"/>
    <w:rsid w:val="00103388"/>
    <w:rsid w:val="001038EF"/>
    <w:rsid w:val="00104233"/>
    <w:rsid w:val="001046FA"/>
    <w:rsid w:val="00105B00"/>
    <w:rsid w:val="00110A6A"/>
    <w:rsid w:val="00146935"/>
    <w:rsid w:val="00161F8B"/>
    <w:rsid w:val="001672A1"/>
    <w:rsid w:val="00175794"/>
    <w:rsid w:val="001767BE"/>
    <w:rsid w:val="0018238F"/>
    <w:rsid w:val="001829BF"/>
    <w:rsid w:val="001907CC"/>
    <w:rsid w:val="001A0075"/>
    <w:rsid w:val="001A1C21"/>
    <w:rsid w:val="001A36F1"/>
    <w:rsid w:val="001A3BB2"/>
    <w:rsid w:val="001B1FEC"/>
    <w:rsid w:val="001B322F"/>
    <w:rsid w:val="001B36C3"/>
    <w:rsid w:val="001B522D"/>
    <w:rsid w:val="001C0381"/>
    <w:rsid w:val="001C1ADA"/>
    <w:rsid w:val="001C2E03"/>
    <w:rsid w:val="001D1D05"/>
    <w:rsid w:val="001D4579"/>
    <w:rsid w:val="001D6518"/>
    <w:rsid w:val="001E2C28"/>
    <w:rsid w:val="001E3DE5"/>
    <w:rsid w:val="001E79FD"/>
    <w:rsid w:val="001E7CEB"/>
    <w:rsid w:val="001F624C"/>
    <w:rsid w:val="001F6EA0"/>
    <w:rsid w:val="00201107"/>
    <w:rsid w:val="00207222"/>
    <w:rsid w:val="00212216"/>
    <w:rsid w:val="002124FD"/>
    <w:rsid w:val="002175FD"/>
    <w:rsid w:val="00221A30"/>
    <w:rsid w:val="00222D6C"/>
    <w:rsid w:val="002255D8"/>
    <w:rsid w:val="002324A3"/>
    <w:rsid w:val="00236C33"/>
    <w:rsid w:val="002376FF"/>
    <w:rsid w:val="002403C2"/>
    <w:rsid w:val="0025049A"/>
    <w:rsid w:val="00250774"/>
    <w:rsid w:val="00251511"/>
    <w:rsid w:val="002568DC"/>
    <w:rsid w:val="00257AEA"/>
    <w:rsid w:val="00267E66"/>
    <w:rsid w:val="0027695E"/>
    <w:rsid w:val="00276C10"/>
    <w:rsid w:val="00287F61"/>
    <w:rsid w:val="002906B6"/>
    <w:rsid w:val="002921F1"/>
    <w:rsid w:val="002948FF"/>
    <w:rsid w:val="0029771C"/>
    <w:rsid w:val="002A2C55"/>
    <w:rsid w:val="002A52C8"/>
    <w:rsid w:val="002C22B5"/>
    <w:rsid w:val="002C2CA4"/>
    <w:rsid w:val="002D10EB"/>
    <w:rsid w:val="002D32DE"/>
    <w:rsid w:val="002D4565"/>
    <w:rsid w:val="002E7D68"/>
    <w:rsid w:val="002F1727"/>
    <w:rsid w:val="002F3180"/>
    <w:rsid w:val="002F57A1"/>
    <w:rsid w:val="002F721D"/>
    <w:rsid w:val="00301A1B"/>
    <w:rsid w:val="003057EB"/>
    <w:rsid w:val="003177D2"/>
    <w:rsid w:val="00322D75"/>
    <w:rsid w:val="003305AE"/>
    <w:rsid w:val="00333931"/>
    <w:rsid w:val="00337235"/>
    <w:rsid w:val="0034401A"/>
    <w:rsid w:val="0035313A"/>
    <w:rsid w:val="0035547C"/>
    <w:rsid w:val="00355B5A"/>
    <w:rsid w:val="003618CF"/>
    <w:rsid w:val="00361936"/>
    <w:rsid w:val="0036489B"/>
    <w:rsid w:val="00367A61"/>
    <w:rsid w:val="003705A9"/>
    <w:rsid w:val="003722D9"/>
    <w:rsid w:val="00374615"/>
    <w:rsid w:val="00380ADA"/>
    <w:rsid w:val="003838DF"/>
    <w:rsid w:val="003902AA"/>
    <w:rsid w:val="00397DA3"/>
    <w:rsid w:val="003A243F"/>
    <w:rsid w:val="003A5B84"/>
    <w:rsid w:val="003B32E2"/>
    <w:rsid w:val="003B61CE"/>
    <w:rsid w:val="003C180C"/>
    <w:rsid w:val="003C3DDF"/>
    <w:rsid w:val="003C794B"/>
    <w:rsid w:val="003D23DF"/>
    <w:rsid w:val="003E3E5B"/>
    <w:rsid w:val="003F5FE5"/>
    <w:rsid w:val="00406648"/>
    <w:rsid w:val="00407868"/>
    <w:rsid w:val="00407ACE"/>
    <w:rsid w:val="004102B1"/>
    <w:rsid w:val="00411CDF"/>
    <w:rsid w:val="004134FB"/>
    <w:rsid w:val="0041486D"/>
    <w:rsid w:val="004210D8"/>
    <w:rsid w:val="00425381"/>
    <w:rsid w:val="0042740F"/>
    <w:rsid w:val="00431DF1"/>
    <w:rsid w:val="00440E98"/>
    <w:rsid w:val="004420AA"/>
    <w:rsid w:val="00442EFD"/>
    <w:rsid w:val="004446D6"/>
    <w:rsid w:val="004458DB"/>
    <w:rsid w:val="004461F0"/>
    <w:rsid w:val="00447477"/>
    <w:rsid w:val="0046022A"/>
    <w:rsid w:val="004631CE"/>
    <w:rsid w:val="00467846"/>
    <w:rsid w:val="00474F88"/>
    <w:rsid w:val="00476ED6"/>
    <w:rsid w:val="00482DAB"/>
    <w:rsid w:val="00487EBB"/>
    <w:rsid w:val="004905EB"/>
    <w:rsid w:val="004928D9"/>
    <w:rsid w:val="00494894"/>
    <w:rsid w:val="00495907"/>
    <w:rsid w:val="004A7BBF"/>
    <w:rsid w:val="004A7C20"/>
    <w:rsid w:val="004B4E73"/>
    <w:rsid w:val="004B54D4"/>
    <w:rsid w:val="004C1898"/>
    <w:rsid w:val="004D0CE6"/>
    <w:rsid w:val="004D136C"/>
    <w:rsid w:val="004D51D1"/>
    <w:rsid w:val="004D715C"/>
    <w:rsid w:val="004D7830"/>
    <w:rsid w:val="004E1649"/>
    <w:rsid w:val="004E2966"/>
    <w:rsid w:val="004E7310"/>
    <w:rsid w:val="004E7ED1"/>
    <w:rsid w:val="004F0AE0"/>
    <w:rsid w:val="004F295C"/>
    <w:rsid w:val="004F5355"/>
    <w:rsid w:val="004F71E8"/>
    <w:rsid w:val="00502081"/>
    <w:rsid w:val="00505AE4"/>
    <w:rsid w:val="00510B84"/>
    <w:rsid w:val="005110E8"/>
    <w:rsid w:val="0051144D"/>
    <w:rsid w:val="00512469"/>
    <w:rsid w:val="00512E2D"/>
    <w:rsid w:val="00514649"/>
    <w:rsid w:val="0051633D"/>
    <w:rsid w:val="00521BED"/>
    <w:rsid w:val="00522612"/>
    <w:rsid w:val="0052323E"/>
    <w:rsid w:val="00535554"/>
    <w:rsid w:val="005423B5"/>
    <w:rsid w:val="00542990"/>
    <w:rsid w:val="0056067E"/>
    <w:rsid w:val="005641AD"/>
    <w:rsid w:val="0057338A"/>
    <w:rsid w:val="00573B7E"/>
    <w:rsid w:val="00574662"/>
    <w:rsid w:val="005829E2"/>
    <w:rsid w:val="00582A65"/>
    <w:rsid w:val="00583A6D"/>
    <w:rsid w:val="00587B99"/>
    <w:rsid w:val="00587CC6"/>
    <w:rsid w:val="00591410"/>
    <w:rsid w:val="005A367F"/>
    <w:rsid w:val="005B2284"/>
    <w:rsid w:val="005C19DA"/>
    <w:rsid w:val="005C4702"/>
    <w:rsid w:val="005D1820"/>
    <w:rsid w:val="005D3523"/>
    <w:rsid w:val="005D6D54"/>
    <w:rsid w:val="005E1882"/>
    <w:rsid w:val="005E54DE"/>
    <w:rsid w:val="00601C72"/>
    <w:rsid w:val="00604FE3"/>
    <w:rsid w:val="00611E4C"/>
    <w:rsid w:val="00614431"/>
    <w:rsid w:val="00615D5E"/>
    <w:rsid w:val="006221FC"/>
    <w:rsid w:val="00622297"/>
    <w:rsid w:val="00622E26"/>
    <w:rsid w:val="00624E69"/>
    <w:rsid w:val="00633D3C"/>
    <w:rsid w:val="006357DE"/>
    <w:rsid w:val="00637DDA"/>
    <w:rsid w:val="006423E3"/>
    <w:rsid w:val="0064252A"/>
    <w:rsid w:val="00646FB7"/>
    <w:rsid w:val="00647372"/>
    <w:rsid w:val="00654AD4"/>
    <w:rsid w:val="006564CD"/>
    <w:rsid w:val="00663D86"/>
    <w:rsid w:val="00665135"/>
    <w:rsid w:val="0067333A"/>
    <w:rsid w:val="006747A5"/>
    <w:rsid w:val="00674FBD"/>
    <w:rsid w:val="00685058"/>
    <w:rsid w:val="00686856"/>
    <w:rsid w:val="00692943"/>
    <w:rsid w:val="00692EFF"/>
    <w:rsid w:val="00693CDB"/>
    <w:rsid w:val="006946CE"/>
    <w:rsid w:val="006A06D5"/>
    <w:rsid w:val="006A103B"/>
    <w:rsid w:val="006A3934"/>
    <w:rsid w:val="006A491B"/>
    <w:rsid w:val="006A67BC"/>
    <w:rsid w:val="006A68C9"/>
    <w:rsid w:val="006B2510"/>
    <w:rsid w:val="006B533A"/>
    <w:rsid w:val="006B5AE5"/>
    <w:rsid w:val="006B6BAE"/>
    <w:rsid w:val="006B7074"/>
    <w:rsid w:val="006C3082"/>
    <w:rsid w:val="006D2E4F"/>
    <w:rsid w:val="006D54FC"/>
    <w:rsid w:val="006E7086"/>
    <w:rsid w:val="006F22BF"/>
    <w:rsid w:val="006F7114"/>
    <w:rsid w:val="006F7968"/>
    <w:rsid w:val="0070175E"/>
    <w:rsid w:val="00712C66"/>
    <w:rsid w:val="00715B71"/>
    <w:rsid w:val="00715FE2"/>
    <w:rsid w:val="00716BE8"/>
    <w:rsid w:val="00720656"/>
    <w:rsid w:val="00722E80"/>
    <w:rsid w:val="007356F8"/>
    <w:rsid w:val="007368BF"/>
    <w:rsid w:val="00743180"/>
    <w:rsid w:val="007466DA"/>
    <w:rsid w:val="00750270"/>
    <w:rsid w:val="00753111"/>
    <w:rsid w:val="00756E94"/>
    <w:rsid w:val="00763378"/>
    <w:rsid w:val="00765206"/>
    <w:rsid w:val="0076691D"/>
    <w:rsid w:val="00777F38"/>
    <w:rsid w:val="00782C71"/>
    <w:rsid w:val="0078494C"/>
    <w:rsid w:val="007858B1"/>
    <w:rsid w:val="0079260E"/>
    <w:rsid w:val="007958A7"/>
    <w:rsid w:val="00797C97"/>
    <w:rsid w:val="007A7776"/>
    <w:rsid w:val="007B09AF"/>
    <w:rsid w:val="007B0EF3"/>
    <w:rsid w:val="007B2DB6"/>
    <w:rsid w:val="007B5FAD"/>
    <w:rsid w:val="007C124E"/>
    <w:rsid w:val="007C2330"/>
    <w:rsid w:val="007C49EC"/>
    <w:rsid w:val="007D5B0F"/>
    <w:rsid w:val="007D78E4"/>
    <w:rsid w:val="007E086A"/>
    <w:rsid w:val="007E53BB"/>
    <w:rsid w:val="007E605B"/>
    <w:rsid w:val="007F7052"/>
    <w:rsid w:val="00803913"/>
    <w:rsid w:val="00804819"/>
    <w:rsid w:val="00807883"/>
    <w:rsid w:val="0081112B"/>
    <w:rsid w:val="00812761"/>
    <w:rsid w:val="00812767"/>
    <w:rsid w:val="00820301"/>
    <w:rsid w:val="00820B0A"/>
    <w:rsid w:val="00823D43"/>
    <w:rsid w:val="008246DA"/>
    <w:rsid w:val="008314E4"/>
    <w:rsid w:val="00834287"/>
    <w:rsid w:val="008355C2"/>
    <w:rsid w:val="008375A7"/>
    <w:rsid w:val="00843C6B"/>
    <w:rsid w:val="00844D56"/>
    <w:rsid w:val="00846D72"/>
    <w:rsid w:val="0084723E"/>
    <w:rsid w:val="008505E0"/>
    <w:rsid w:val="00853E59"/>
    <w:rsid w:val="00856425"/>
    <w:rsid w:val="00863546"/>
    <w:rsid w:val="00863CF6"/>
    <w:rsid w:val="008641C8"/>
    <w:rsid w:val="00866D96"/>
    <w:rsid w:val="00870D68"/>
    <w:rsid w:val="008712AB"/>
    <w:rsid w:val="00874D24"/>
    <w:rsid w:val="008760C0"/>
    <w:rsid w:val="008772F2"/>
    <w:rsid w:val="008A3DD1"/>
    <w:rsid w:val="008B3A3F"/>
    <w:rsid w:val="008C2EBF"/>
    <w:rsid w:val="008D53EC"/>
    <w:rsid w:val="008D7019"/>
    <w:rsid w:val="008E2957"/>
    <w:rsid w:val="008E3035"/>
    <w:rsid w:val="008E38FF"/>
    <w:rsid w:val="008E4B47"/>
    <w:rsid w:val="008E5009"/>
    <w:rsid w:val="008E5B07"/>
    <w:rsid w:val="008F6C28"/>
    <w:rsid w:val="008F75A0"/>
    <w:rsid w:val="0090573D"/>
    <w:rsid w:val="00906C60"/>
    <w:rsid w:val="00910F9B"/>
    <w:rsid w:val="009135CF"/>
    <w:rsid w:val="00924F04"/>
    <w:rsid w:val="00926C33"/>
    <w:rsid w:val="00932E6C"/>
    <w:rsid w:val="0093747B"/>
    <w:rsid w:val="00940998"/>
    <w:rsid w:val="009427AD"/>
    <w:rsid w:val="00946570"/>
    <w:rsid w:val="0097201F"/>
    <w:rsid w:val="009728C0"/>
    <w:rsid w:val="00973216"/>
    <w:rsid w:val="00974F63"/>
    <w:rsid w:val="0097569E"/>
    <w:rsid w:val="00981F36"/>
    <w:rsid w:val="0098484D"/>
    <w:rsid w:val="00986D8F"/>
    <w:rsid w:val="009873B0"/>
    <w:rsid w:val="00987966"/>
    <w:rsid w:val="009A14DE"/>
    <w:rsid w:val="009A3B69"/>
    <w:rsid w:val="009A5CF5"/>
    <w:rsid w:val="009B25E4"/>
    <w:rsid w:val="009B2DD3"/>
    <w:rsid w:val="009B48E6"/>
    <w:rsid w:val="009C1F41"/>
    <w:rsid w:val="009C27F6"/>
    <w:rsid w:val="009C74AA"/>
    <w:rsid w:val="009D0DD1"/>
    <w:rsid w:val="009D1D60"/>
    <w:rsid w:val="009D31EA"/>
    <w:rsid w:val="009D401E"/>
    <w:rsid w:val="009D4B68"/>
    <w:rsid w:val="009E15E8"/>
    <w:rsid w:val="009E2354"/>
    <w:rsid w:val="009E2388"/>
    <w:rsid w:val="009E26BF"/>
    <w:rsid w:val="009E568E"/>
    <w:rsid w:val="009E7F60"/>
    <w:rsid w:val="009F51D6"/>
    <w:rsid w:val="00A00FDC"/>
    <w:rsid w:val="00A03484"/>
    <w:rsid w:val="00A11683"/>
    <w:rsid w:val="00A14193"/>
    <w:rsid w:val="00A208EC"/>
    <w:rsid w:val="00A20CD9"/>
    <w:rsid w:val="00A2692E"/>
    <w:rsid w:val="00A273E3"/>
    <w:rsid w:val="00A60AEE"/>
    <w:rsid w:val="00A61F8F"/>
    <w:rsid w:val="00A629E4"/>
    <w:rsid w:val="00A65991"/>
    <w:rsid w:val="00A70BA0"/>
    <w:rsid w:val="00A73ADC"/>
    <w:rsid w:val="00A73DDA"/>
    <w:rsid w:val="00A77BD0"/>
    <w:rsid w:val="00A80711"/>
    <w:rsid w:val="00A81554"/>
    <w:rsid w:val="00A8415A"/>
    <w:rsid w:val="00A868E7"/>
    <w:rsid w:val="00A952D2"/>
    <w:rsid w:val="00A95D43"/>
    <w:rsid w:val="00A96886"/>
    <w:rsid w:val="00AA160D"/>
    <w:rsid w:val="00AA67F2"/>
    <w:rsid w:val="00AB66B5"/>
    <w:rsid w:val="00AC6C7F"/>
    <w:rsid w:val="00AE14CF"/>
    <w:rsid w:val="00AE481C"/>
    <w:rsid w:val="00AF5055"/>
    <w:rsid w:val="00AF7A32"/>
    <w:rsid w:val="00B05137"/>
    <w:rsid w:val="00B05AD8"/>
    <w:rsid w:val="00B07267"/>
    <w:rsid w:val="00B07E3E"/>
    <w:rsid w:val="00B12C7D"/>
    <w:rsid w:val="00B25D5F"/>
    <w:rsid w:val="00B26BE0"/>
    <w:rsid w:val="00B310EB"/>
    <w:rsid w:val="00B32369"/>
    <w:rsid w:val="00B37E7C"/>
    <w:rsid w:val="00B40836"/>
    <w:rsid w:val="00B41421"/>
    <w:rsid w:val="00B4266C"/>
    <w:rsid w:val="00B440AF"/>
    <w:rsid w:val="00B4446E"/>
    <w:rsid w:val="00B5591B"/>
    <w:rsid w:val="00B56E84"/>
    <w:rsid w:val="00B64008"/>
    <w:rsid w:val="00B65A7B"/>
    <w:rsid w:val="00B82994"/>
    <w:rsid w:val="00B842CF"/>
    <w:rsid w:val="00B84D58"/>
    <w:rsid w:val="00B95323"/>
    <w:rsid w:val="00B97841"/>
    <w:rsid w:val="00BA4BF1"/>
    <w:rsid w:val="00BA7EA4"/>
    <w:rsid w:val="00BB01FF"/>
    <w:rsid w:val="00BB4BB8"/>
    <w:rsid w:val="00BC04FB"/>
    <w:rsid w:val="00BD490D"/>
    <w:rsid w:val="00BD631F"/>
    <w:rsid w:val="00BD7C6D"/>
    <w:rsid w:val="00BE254C"/>
    <w:rsid w:val="00BE3107"/>
    <w:rsid w:val="00BE3F22"/>
    <w:rsid w:val="00BE700B"/>
    <w:rsid w:val="00BF2170"/>
    <w:rsid w:val="00BF67C8"/>
    <w:rsid w:val="00C12C12"/>
    <w:rsid w:val="00C20965"/>
    <w:rsid w:val="00C232B9"/>
    <w:rsid w:val="00C2624B"/>
    <w:rsid w:val="00C30A0D"/>
    <w:rsid w:val="00C31011"/>
    <w:rsid w:val="00C35780"/>
    <w:rsid w:val="00C36690"/>
    <w:rsid w:val="00C43CE6"/>
    <w:rsid w:val="00C4667A"/>
    <w:rsid w:val="00C51443"/>
    <w:rsid w:val="00C525BD"/>
    <w:rsid w:val="00C5276A"/>
    <w:rsid w:val="00C52B3D"/>
    <w:rsid w:val="00C52FDA"/>
    <w:rsid w:val="00C6104F"/>
    <w:rsid w:val="00C66AA6"/>
    <w:rsid w:val="00C67AE3"/>
    <w:rsid w:val="00C71EDF"/>
    <w:rsid w:val="00C72FF8"/>
    <w:rsid w:val="00C76C4E"/>
    <w:rsid w:val="00C81D0E"/>
    <w:rsid w:val="00C839AE"/>
    <w:rsid w:val="00C91BF6"/>
    <w:rsid w:val="00C91F42"/>
    <w:rsid w:val="00C923E6"/>
    <w:rsid w:val="00C92CA0"/>
    <w:rsid w:val="00C92EA1"/>
    <w:rsid w:val="00CA5930"/>
    <w:rsid w:val="00CA678A"/>
    <w:rsid w:val="00CA6D79"/>
    <w:rsid w:val="00CB0992"/>
    <w:rsid w:val="00CB7941"/>
    <w:rsid w:val="00CD0079"/>
    <w:rsid w:val="00CD0FF8"/>
    <w:rsid w:val="00CD2A20"/>
    <w:rsid w:val="00CD5425"/>
    <w:rsid w:val="00CF126A"/>
    <w:rsid w:val="00CF6BEB"/>
    <w:rsid w:val="00D034F8"/>
    <w:rsid w:val="00D12138"/>
    <w:rsid w:val="00D13234"/>
    <w:rsid w:val="00D21FC1"/>
    <w:rsid w:val="00D23BC2"/>
    <w:rsid w:val="00D35B5A"/>
    <w:rsid w:val="00D37ABA"/>
    <w:rsid w:val="00D4307A"/>
    <w:rsid w:val="00D431EE"/>
    <w:rsid w:val="00D43EFC"/>
    <w:rsid w:val="00D52092"/>
    <w:rsid w:val="00D53C9B"/>
    <w:rsid w:val="00D56088"/>
    <w:rsid w:val="00D62C2F"/>
    <w:rsid w:val="00D63000"/>
    <w:rsid w:val="00D6639C"/>
    <w:rsid w:val="00D70EC5"/>
    <w:rsid w:val="00D76853"/>
    <w:rsid w:val="00D77E07"/>
    <w:rsid w:val="00D86BAB"/>
    <w:rsid w:val="00D90061"/>
    <w:rsid w:val="00D90490"/>
    <w:rsid w:val="00D92F54"/>
    <w:rsid w:val="00D97C25"/>
    <w:rsid w:val="00DA6ECB"/>
    <w:rsid w:val="00DB3551"/>
    <w:rsid w:val="00DB77C4"/>
    <w:rsid w:val="00DC169F"/>
    <w:rsid w:val="00DD11AA"/>
    <w:rsid w:val="00DD1538"/>
    <w:rsid w:val="00DD24E0"/>
    <w:rsid w:val="00DD2B70"/>
    <w:rsid w:val="00DD2CB3"/>
    <w:rsid w:val="00DD3126"/>
    <w:rsid w:val="00DD57F4"/>
    <w:rsid w:val="00DD60AF"/>
    <w:rsid w:val="00DD69B3"/>
    <w:rsid w:val="00DD795A"/>
    <w:rsid w:val="00DE2CB4"/>
    <w:rsid w:val="00DE2FB0"/>
    <w:rsid w:val="00DE3D2C"/>
    <w:rsid w:val="00DE4774"/>
    <w:rsid w:val="00DF1C39"/>
    <w:rsid w:val="00DF1C94"/>
    <w:rsid w:val="00DF2135"/>
    <w:rsid w:val="00DF4CAC"/>
    <w:rsid w:val="00DF5D58"/>
    <w:rsid w:val="00DF6497"/>
    <w:rsid w:val="00E04A22"/>
    <w:rsid w:val="00E074AD"/>
    <w:rsid w:val="00E12211"/>
    <w:rsid w:val="00E14C76"/>
    <w:rsid w:val="00E329E3"/>
    <w:rsid w:val="00E3513E"/>
    <w:rsid w:val="00E36F3C"/>
    <w:rsid w:val="00E45FD0"/>
    <w:rsid w:val="00E462CF"/>
    <w:rsid w:val="00E464A4"/>
    <w:rsid w:val="00E47114"/>
    <w:rsid w:val="00E53D03"/>
    <w:rsid w:val="00E54AC6"/>
    <w:rsid w:val="00E63097"/>
    <w:rsid w:val="00E64CC9"/>
    <w:rsid w:val="00E71BB6"/>
    <w:rsid w:val="00E71DD3"/>
    <w:rsid w:val="00E72543"/>
    <w:rsid w:val="00E77170"/>
    <w:rsid w:val="00E85436"/>
    <w:rsid w:val="00E90C9A"/>
    <w:rsid w:val="00E92B1D"/>
    <w:rsid w:val="00E93513"/>
    <w:rsid w:val="00E95D4D"/>
    <w:rsid w:val="00EA0221"/>
    <w:rsid w:val="00EA149B"/>
    <w:rsid w:val="00EA6A05"/>
    <w:rsid w:val="00EB07E2"/>
    <w:rsid w:val="00EB78B1"/>
    <w:rsid w:val="00EC16B3"/>
    <w:rsid w:val="00EC22E9"/>
    <w:rsid w:val="00EC74FE"/>
    <w:rsid w:val="00EC7CCF"/>
    <w:rsid w:val="00ED1636"/>
    <w:rsid w:val="00EE0422"/>
    <w:rsid w:val="00EE2338"/>
    <w:rsid w:val="00EE7D64"/>
    <w:rsid w:val="00EF398B"/>
    <w:rsid w:val="00EF3CE8"/>
    <w:rsid w:val="00EF4068"/>
    <w:rsid w:val="00EF6388"/>
    <w:rsid w:val="00EF6B26"/>
    <w:rsid w:val="00F1186C"/>
    <w:rsid w:val="00F15C0E"/>
    <w:rsid w:val="00F21B40"/>
    <w:rsid w:val="00F224D3"/>
    <w:rsid w:val="00F279D4"/>
    <w:rsid w:val="00F41F3C"/>
    <w:rsid w:val="00F43C87"/>
    <w:rsid w:val="00F47D6B"/>
    <w:rsid w:val="00F5040F"/>
    <w:rsid w:val="00F51277"/>
    <w:rsid w:val="00F51A59"/>
    <w:rsid w:val="00F54249"/>
    <w:rsid w:val="00F54B1D"/>
    <w:rsid w:val="00F56EA2"/>
    <w:rsid w:val="00F5725D"/>
    <w:rsid w:val="00F62113"/>
    <w:rsid w:val="00F6315A"/>
    <w:rsid w:val="00F6521D"/>
    <w:rsid w:val="00F658CE"/>
    <w:rsid w:val="00F70200"/>
    <w:rsid w:val="00F74D63"/>
    <w:rsid w:val="00F777DE"/>
    <w:rsid w:val="00F81575"/>
    <w:rsid w:val="00F82A16"/>
    <w:rsid w:val="00F94427"/>
    <w:rsid w:val="00F94437"/>
    <w:rsid w:val="00F946BB"/>
    <w:rsid w:val="00F948F7"/>
    <w:rsid w:val="00FA2781"/>
    <w:rsid w:val="00FA36BE"/>
    <w:rsid w:val="00FA395F"/>
    <w:rsid w:val="00FA511D"/>
    <w:rsid w:val="00FA76DF"/>
    <w:rsid w:val="00FA77E1"/>
    <w:rsid w:val="00FB1986"/>
    <w:rsid w:val="00FB468D"/>
    <w:rsid w:val="00FB5285"/>
    <w:rsid w:val="00FB59AD"/>
    <w:rsid w:val="00FB687C"/>
    <w:rsid w:val="00FB7535"/>
    <w:rsid w:val="00FC40C8"/>
    <w:rsid w:val="00FC44AC"/>
    <w:rsid w:val="00FD0374"/>
    <w:rsid w:val="00FD7448"/>
    <w:rsid w:val="00FE34A9"/>
    <w:rsid w:val="00FE443C"/>
    <w:rsid w:val="00FF0A0C"/>
    <w:rsid w:val="00FF5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277BD8"/>
  <w15:chartTrackingRefBased/>
  <w15:docId w15:val="{8C0DBD61-0311-4AE1-9A73-0ED815F57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D0DD1"/>
    <w:pPr>
      <w:widowControl w:val="0"/>
      <w:autoSpaceDE w:val="0"/>
      <w:autoSpaceDN w:val="0"/>
      <w:adjustRightInd w:val="0"/>
      <w:spacing w:after="0" w:line="240" w:lineRule="auto"/>
    </w:pPr>
    <w:rPr>
      <w:rFonts w:cs="Times New Roman"/>
      <w:color w:val="595959" w:themeColor="text1" w:themeTint="A6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F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F60"/>
  </w:style>
  <w:style w:type="paragraph" w:styleId="Footer">
    <w:name w:val="footer"/>
    <w:basedOn w:val="Normal"/>
    <w:link w:val="FooterChar"/>
    <w:uiPriority w:val="99"/>
    <w:unhideWhenUsed/>
    <w:rsid w:val="009E7F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7F60"/>
  </w:style>
  <w:style w:type="character" w:styleId="Hyperlink">
    <w:name w:val="Hyperlink"/>
    <w:basedOn w:val="DefaultParagraphFont"/>
    <w:uiPriority w:val="99"/>
    <w:unhideWhenUsed/>
    <w:rsid w:val="009E7F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53D03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081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081"/>
    <w:rPr>
      <w:rFonts w:ascii="Times New Roman" w:hAnsi="Times New Roman" w:cs="Times New Roman"/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6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ene Miller</dc:creator>
  <cp:keywords/>
  <dc:description/>
  <cp:lastModifiedBy>Emily Miller</cp:lastModifiedBy>
  <cp:revision>21</cp:revision>
  <dcterms:created xsi:type="dcterms:W3CDTF">2018-02-12T20:34:00Z</dcterms:created>
  <dcterms:modified xsi:type="dcterms:W3CDTF">2020-04-22T16:56:00Z</dcterms:modified>
</cp:coreProperties>
</file>